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Birmingham</w:t>
      </w:r>
      <w:r>
        <w:t xml:space="preserve"> </w:t>
      </w:r>
      <w:r>
        <w:t xml:space="preserve">UK</w:t>
      </w:r>
    </w:p>
    <w:bookmarkStart w:id="20" w:name="Xe450b4f0b1a62b44a2fa482c79edc2e25e97277"/>
    <w:p>
      <w:pPr>
        <w:pStyle w:val="Heading1"/>
      </w:pPr>
      <w:r>
        <w:t xml:space="preserve">Internship Application Letter: Pursuing Dental Excellence in United Kingdom Birmingh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Department of Dentistry</w:t>
      </w:r>
      <w:r>
        <w:br/>
      </w:r>
      <w:r>
        <w:rPr>
          <w:bCs/>
          <w:b/>
        </w:rPr>
        <w:t xml:space="preserve">Organization:</w:t>
      </w:r>
      <w:r>
        <w:t xml:space="preserve"> </w:t>
      </w:r>
      <w:r>
        <w:t xml:space="preserve">Birmingham Dental Trust NHS Foundation Trust</w:t>
      </w:r>
      <w:r>
        <w:br/>
      </w:r>
      <w:r>
        <w:rPr>
          <w:bCs/>
          <w:b/>
        </w:rPr>
        <w:t xml:space="preserve">Address:</w:t>
      </w:r>
      <w:r>
        <w:t xml:space="preserve"> </w:t>
      </w:r>
      <w:r>
        <w:t xml:space="preserve">751 Station Street, Birmingham B18 6LH, United Kingdom</w:t>
      </w:r>
    </w:p>
    <w:p>
      <w:pPr>
        <w:pStyle w:val="BodyText"/>
      </w:pPr>
      <w:r>
        <w:rPr>
          <w:iCs/>
          <w:i/>
        </w:rPr>
        <w:t xml:space="preserve">Dear Hiring Manager,</w:t>
      </w:r>
    </w:p>
    <w:p>
      <w:pPr>
        <w:pStyle w:val="BodyText"/>
      </w:pPr>
      <w:r>
        <w:t xml:space="preserve">I am writing to express my enthusiastic application for the Dentist Internship position at Birmingham Dental Trust NHS Foundation Trust, as advertised on the NHS Jobs portal. As a final-year dental student from the University of Birmingham School of Dentistry, I have meticulously prepared myself to contribute meaningfully to your esteemed institution’s mission of delivering exceptional patient care within the heart of United Kingdom Birmingham. This</w:t>
      </w:r>
      <w:r>
        <w:t xml:space="preserve"> </w:t>
      </w:r>
      <w:r>
        <w:rPr>
          <w:bCs/>
          <w:b/>
        </w:rPr>
        <w:t xml:space="preserve">Internship Application Letter</w:t>
      </w:r>
      <w:r>
        <w:t xml:space="preserve"> </w:t>
      </w:r>
      <w:r>
        <w:t xml:space="preserve">represents not just my professional intent, but a deeply considered commitment to advancing my career in one of the most dynamic dental healthcare environments in Europe.</w:t>
      </w:r>
    </w:p>
    <w:p>
      <w:pPr>
        <w:pStyle w:val="BodyText"/>
      </w:pPr>
      <w:r>
        <w:t xml:space="preserve">Birmingham’s unique position as a multicultural city with diverse demographic needs has long captivated me. The city’s thriving NHS dental services, including pioneering initiatives like the Birmingham Community Dental Service and collaborations with institutions such as Birmingham Women’s NHS Foundation Trust, exemplify the integrated, patient-centered approach I aspire to adopt. Having completed my clinical rotations at Sandwell General Hospital (a key partner in the West Midlands region), I witnessed firsthand how Birmingham’s dental teams navigate complex cases—from managing diabetic patients requiring specialized periodontal care to addressing oral health disparities in underserved communities. This experience solidified my resolve to pursue my internship within United Kingdom Birmingham, where I can directly apply my training while learning from leaders who champion both clinical excellence and social responsibility.</w:t>
      </w:r>
    </w:p>
    <w:p>
      <w:pPr>
        <w:pStyle w:val="BodyText"/>
      </w:pPr>
      <w:r>
        <w:t xml:space="preserve">My academic journey at the University of Birmingham has equipped me with robust theoretical knowledge aligned with General Dental Council (GDC) standards. I achieved a First-Class Honours degree in BDS, graduating in the top 5% of my cohort, and completed an advanced module in 'Community Oral Health Management' that emphasized preventative strategies for urban populations. During my placement at a private practice in Digbeth—Birmingham’s cultural hub—I assisted with over 300 patient consultations, including emergency care for dental trauma cases common among young adults. This practical exposure taught me to adapt communication styles for patients from diverse backgrounds, a skill I know is critical in Birmingham’s vibrant multicultural landscape where languages such as Polish, Urdu, and Punjabi are frequently spoken alongside English.</w:t>
      </w:r>
    </w:p>
    <w:p>
      <w:pPr>
        <w:pStyle w:val="BodyText"/>
      </w:pPr>
      <w:r>
        <w:t xml:space="preserve">Crucially, my technical competencies align precisely with the requirements of this internship. I am proficient in operative dentistry (including composite restorations and pulp therapy), preventive care protocols (sealants, fluoride treatments), and digital workflows using CEREC 3D systems—a skill I honed during a university-sponsored workshop hosted by Birmingham Dental School. My GDC registration is pending my final licensing exam, which I will complete before the internship commences. Furthermore, I have volunteered weekly at the Bournville Community Dental Clinic since 2021, supporting free check-ups for homeless populations—a testament to my dedication to NHS values of accessibility and equity. In this role, I managed patient records using the SystmOne system (familiar to most Birmingham practices) and learned to coordinate with public health nurses—experiences directly transferable to your trust’s community-focused model.</w:t>
      </w:r>
    </w:p>
    <w:p>
      <w:pPr>
        <w:pStyle w:val="BodyText"/>
      </w:pPr>
      <w:r>
        <w:t xml:space="preserve">What particularly motivates me about this opportunity is the chance to contribute to Birmingham’s ambitious 'Oral Health for All' initiative. As a city striving for zero dental health inequalities by 2030, your trust leads transformative projects like the Dental Access Partnership with local schools. I am eager to support such efforts by helping develop educational materials in multiple languages—a project I initiated during my university’s outreach program targeting Birmingham’s South Asian communities. My fluency in Hindi and basic Urdu, combined with cultural sensitivity training completed through the University of Birmingham’s Global Health Centre, positions me to bridge communication gaps that often hinder effective dental care.</w:t>
      </w:r>
    </w:p>
    <w:p>
      <w:pPr>
        <w:pStyle w:val="BodyText"/>
      </w:pPr>
      <w:r>
        <w:t xml:space="preserve">I understand that an internship at this level demands not just clinical aptitude but also adaptability within a high-volume NHS setting. At my recent placement at Heartlands Hospital, I managed 25+ patients per day while maintaining meticulous documentation under tight deadlines—proving my capacity to thrive in Birmingham’s fast-paced environment. I also attended the West Midlands Dental Conference 2023, where sessions on 'Innovations in Digital Dentistry' and 'Managing Complex Cases in Urban Settings' reinforced my desire to learn from your team’s expertise.</w:t>
      </w:r>
    </w:p>
    <w:p>
      <w:pPr>
        <w:pStyle w:val="BodyText"/>
      </w:pPr>
      <w:r>
        <w:t xml:space="preserve">United Kingdom Birmingham is not merely a location for me; it’s a community I am eager to serve. The city’s rich tapestry of cultures, its historic institutions like the Birmingham Medical School, and its forward-looking healthcare infrastructure embody the professional environment where I can grow into an outstanding Dentist. I am confident that my proactive attitude, technical skills, and commitment to NHS principles will enable me to add immediate value to your team while absorbing invaluable insights from Birmingham’s dental leaders.</w:t>
      </w:r>
    </w:p>
    <w:p>
      <w:pPr>
        <w:pStyle w:val="BodyText"/>
      </w:pPr>
      <w:r>
        <w:t xml:space="preserve">Thank you for considering my application for this pivotal role. I have attached my CV, academic transcripts, and GDC registration confirmation letter for your review. I welcome the opportunity to discuss how my background in dental care, patient advocacy, and community engagement aligns with the vision of Birmingham Dental Trust NHS Foundation Trust. Please feel free to contact me at +44 7912 345678 or [your.email@university.ac.uk] to schedule an interview at your earliest convenience.</w:t>
      </w:r>
    </w:p>
    <w:p>
      <w:pPr>
        <w:pStyle w:val="BodyText"/>
      </w:pPr>
      <w:r>
        <w:t xml:space="preserve">I look forward to contributing my energy and skills to the future of dental care in United Kingdom Birmingham, where compassion meets clinical innovation.</w:t>
      </w:r>
    </w:p>
    <w:p>
      <w:pPr>
        <w:pStyle w:val="BodyText"/>
      </w:pPr>
      <w:r>
        <w:rPr>
          <w:bCs/>
          <w:b/>
        </w:rPr>
        <w:t xml:space="preserve">Yours sincerely,</w:t>
      </w:r>
    </w:p>
    <w:p>
      <w:pPr>
        <w:pStyle w:val="BodyText"/>
      </w:pPr>
      <w:r>
        <w:t xml:space="preserve">[Your Full Name]</w:t>
      </w:r>
      <w:r>
        <w:br/>
      </w:r>
      <w:r>
        <w:t xml:space="preserve">Final-Year BDS Student (GDC Registration Pending)</w:t>
      </w:r>
      <w:r>
        <w:br/>
      </w:r>
      <w:r>
        <w:t xml:space="preserve">University of Birmingham School of Dentistry</w:t>
      </w:r>
      <w:r>
        <w:br/>
      </w:r>
      <w:r>
        <w:t xml:space="preserve">[Your Address, City, Post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Birmingham UK</dc:title>
  <dc:creator/>
  <dc:language>en</dc:language>
  <cp:keywords/>
  <dcterms:created xsi:type="dcterms:W3CDTF">2025-12-10T06:37:31Z</dcterms:created>
  <dcterms:modified xsi:type="dcterms:W3CDTF">2025-12-10T06:37:31Z</dcterms:modified>
</cp:coreProperties>
</file>

<file path=docProps/custom.xml><?xml version="1.0" encoding="utf-8"?>
<Properties xmlns="http://schemas.openxmlformats.org/officeDocument/2006/custom-properties" xmlns:vt="http://schemas.openxmlformats.org/officeDocument/2006/docPropsVTypes"/>
</file>